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CD30C5" w14:textId="77777777" w:rsidR="00D73ADA" w:rsidRPr="00D73ADA" w:rsidRDefault="00D73ADA" w:rsidP="00D73ADA">
      <w:pPr>
        <w:jc w:val="center"/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>Лабораторна робота №3</w:t>
      </w:r>
    </w:p>
    <w:p w14:paraId="53D4CE21" w14:textId="3F8FDA14" w:rsidR="00D73ADA" w:rsidRPr="00D73ADA" w:rsidRDefault="00D73ADA" w:rsidP="00D73ADA">
      <w:pPr>
        <w:jc w:val="center"/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 xml:space="preserve">з дисципліни «Архітектура </w:t>
      </w:r>
      <w:r w:rsidR="008E02E6" w:rsidRPr="008E02E6">
        <w:rPr>
          <w:rFonts w:ascii="Times New Roman" w:eastAsiaTheme="majorEastAsia" w:hAnsi="Times New Roman" w:cs="Times New Roman"/>
          <w:sz w:val="28"/>
          <w:szCs w:val="28"/>
          <w:lang w:val="uk-UA"/>
        </w:rPr>
        <w:t>комп’ютерних</w:t>
      </w:r>
      <w:r w:rsidR="008E02E6" w:rsidRPr="008E02E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</w:t>
      </w: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систем»</w:t>
      </w:r>
    </w:p>
    <w:p w14:paraId="25F4BCA7" w14:textId="77777777" w:rsidR="00D73ADA" w:rsidRPr="00D73ADA" w:rsidRDefault="00D73ADA" w:rsidP="00D73ADA">
      <w:pPr>
        <w:jc w:val="center"/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>Тема роботи</w:t>
      </w:r>
    </w:p>
    <w:p w14:paraId="5605352F" w14:textId="6502D8BF" w:rsidR="00D73ADA" w:rsidRPr="00D73ADA" w:rsidRDefault="00D73ADA" w:rsidP="00D73ADA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Гілки та цикли в асемблері. Аналіз продуктивності програм.</w:t>
      </w:r>
    </w:p>
    <w:p w14:paraId="20D62D55" w14:textId="77777777" w:rsidR="00D73ADA" w:rsidRPr="00D73ADA" w:rsidRDefault="00D73ADA" w:rsidP="00D73ADA">
      <w:pPr>
        <w:jc w:val="center"/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>Мета роботи</w:t>
      </w:r>
    </w:p>
    <w:p w14:paraId="51616D66" w14:textId="6AE33042" w:rsidR="00D73ADA" w:rsidRPr="00D73ADA" w:rsidRDefault="00D73ADA" w:rsidP="00D73ADA">
      <w:pPr>
        <w:pStyle w:val="FirstParagraph"/>
        <w:rPr>
          <w:rFonts w:ascii="Times New Roman" w:hAnsi="Times New Roman" w:cs="Times New Roman"/>
          <w:sz w:val="28"/>
          <w:szCs w:val="28"/>
          <w:lang w:val="uk-UA"/>
        </w:rPr>
      </w:pPr>
      <w:r w:rsidRPr="00340A24">
        <w:rPr>
          <w:rFonts w:ascii="Times New Roman" w:hAnsi="Times New Roman" w:cs="Times New Roman"/>
          <w:sz w:val="28"/>
          <w:szCs w:val="28"/>
        </w:rPr>
        <w:t>Метою лабораторної роботи є:</w:t>
      </w:r>
    </w:p>
    <w:p w14:paraId="5395E6E0" w14:textId="5FEAE509" w:rsidR="00D73ADA" w:rsidRPr="00D73ADA" w:rsidRDefault="00D73ADA" w:rsidP="00D73ADA">
      <w:pPr>
        <w:numPr>
          <w:ilvl w:val="0"/>
          <w:numId w:val="18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навчитися реалізовувати умовні переходи в асемблері;</w:t>
      </w:r>
    </w:p>
    <w:p w14:paraId="38C706C7" w14:textId="77777777" w:rsidR="00D73ADA" w:rsidRPr="00D73ADA" w:rsidRDefault="00D73ADA" w:rsidP="00D73ADA">
      <w:pPr>
        <w:numPr>
          <w:ilvl w:val="0"/>
          <w:numId w:val="18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навчитися реалізовувати цикли;</w:t>
      </w:r>
    </w:p>
    <w:p w14:paraId="465BCD3F" w14:textId="77777777" w:rsidR="00D73ADA" w:rsidRPr="00D73ADA" w:rsidRDefault="00D73ADA" w:rsidP="00D73ADA">
      <w:pPr>
        <w:numPr>
          <w:ilvl w:val="0"/>
          <w:numId w:val="18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дослідити вплив структури коду на продуктивність;</w:t>
      </w:r>
    </w:p>
    <w:p w14:paraId="360CC660" w14:textId="57139BB4" w:rsidR="00D73ADA" w:rsidRPr="00D73ADA" w:rsidRDefault="00D73ADA" w:rsidP="00D73ADA">
      <w:pPr>
        <w:numPr>
          <w:ilvl w:val="0"/>
          <w:numId w:val="18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закріпити роботу з регістрами та прапорами процесора.</w:t>
      </w:r>
    </w:p>
    <w:p w14:paraId="23232B64" w14:textId="77777777" w:rsidR="00D73ADA" w:rsidRPr="00D73ADA" w:rsidRDefault="00D73ADA" w:rsidP="00D73ADA">
      <w:pPr>
        <w:jc w:val="center"/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>Короткі теоретичні відомості</w:t>
      </w:r>
    </w:p>
    <w:p w14:paraId="34FCEA93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Інструкція CMP порівнює два операнди та встановлює прапори процесора.</w:t>
      </w:r>
    </w:p>
    <w:p w14:paraId="65BFDAFF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Основні переходи:</w:t>
      </w:r>
    </w:p>
    <w:p w14:paraId="0C41616D" w14:textId="77777777" w:rsidR="00D73ADA" w:rsidRPr="00D73ADA" w:rsidRDefault="00D73ADA" w:rsidP="00D73ADA">
      <w:pPr>
        <w:numPr>
          <w:ilvl w:val="0"/>
          <w:numId w:val="19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JE — якщо рівні</w:t>
      </w:r>
    </w:p>
    <w:p w14:paraId="43433E95" w14:textId="77777777" w:rsidR="00D73ADA" w:rsidRPr="00D73ADA" w:rsidRDefault="00D73ADA" w:rsidP="00D73ADA">
      <w:pPr>
        <w:numPr>
          <w:ilvl w:val="0"/>
          <w:numId w:val="19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JNE — якщо не рівні</w:t>
      </w:r>
    </w:p>
    <w:p w14:paraId="05C4A583" w14:textId="77777777" w:rsidR="00D73ADA" w:rsidRPr="00D73ADA" w:rsidRDefault="00D73ADA" w:rsidP="00D73ADA">
      <w:pPr>
        <w:numPr>
          <w:ilvl w:val="0"/>
          <w:numId w:val="19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JG — більше (signed)</w:t>
      </w:r>
    </w:p>
    <w:p w14:paraId="11161DB3" w14:textId="3C7E9F68" w:rsidR="00D73ADA" w:rsidRPr="00D73ADA" w:rsidRDefault="00D73ADA" w:rsidP="00D73ADA">
      <w:pPr>
        <w:numPr>
          <w:ilvl w:val="0"/>
          <w:numId w:val="19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JL — менше (signed)</w:t>
      </w:r>
    </w:p>
    <w:p w14:paraId="3611A5F4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Приклад циклу через DEC + JNZ:</w:t>
      </w:r>
    </w:p>
    <w:p w14:paraId="63753DA7" w14:textId="46932886" w:rsidR="00D73ADA" w:rsidRPr="00D73ADA" w:rsidRDefault="00D73ADA" w:rsidP="00D73ADA">
      <w:pPr>
        <w:rPr>
          <w:rFonts w:ascii="Times New Roman" w:eastAsiaTheme="majorEastAsia" w:hAnsi="Times New Roman" w:cs="Times New Roman"/>
          <w:i/>
          <w:iCs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i/>
          <w:iCs/>
          <w:sz w:val="28"/>
          <w:szCs w:val="28"/>
          <w:lang w:val="uk-UA"/>
        </w:rPr>
        <w:t>mov rcx, n</w:t>
      </w:r>
      <w:r w:rsidRPr="00D73ADA">
        <w:rPr>
          <w:rFonts w:ascii="Times New Roman" w:eastAsiaTheme="majorEastAsia" w:hAnsi="Times New Roman" w:cs="Times New Roman"/>
          <w:i/>
          <w:iCs/>
          <w:sz w:val="28"/>
          <w:szCs w:val="28"/>
          <w:lang w:val="uk-UA"/>
        </w:rPr>
        <w:br/>
        <w:t>start:</w:t>
      </w:r>
      <w:r w:rsidRPr="00D73ADA">
        <w:rPr>
          <w:rFonts w:ascii="Times New Roman" w:eastAsiaTheme="majorEastAsia" w:hAnsi="Times New Roman" w:cs="Times New Roman"/>
          <w:i/>
          <w:iCs/>
          <w:sz w:val="28"/>
          <w:szCs w:val="28"/>
          <w:lang w:val="uk-UA"/>
        </w:rPr>
        <w:br/>
        <w:t xml:space="preserve">    ; тіло циклу</w:t>
      </w:r>
      <w:r w:rsidRPr="00D73ADA">
        <w:rPr>
          <w:rFonts w:ascii="Times New Roman" w:eastAsiaTheme="majorEastAsia" w:hAnsi="Times New Roman" w:cs="Times New Roman"/>
          <w:i/>
          <w:iCs/>
          <w:sz w:val="28"/>
          <w:szCs w:val="28"/>
          <w:lang w:val="uk-UA"/>
        </w:rPr>
        <w:br/>
        <w:t xml:space="preserve">    dec rcx</w:t>
      </w:r>
      <w:r w:rsidRPr="00D73ADA">
        <w:rPr>
          <w:rFonts w:ascii="Times New Roman" w:eastAsiaTheme="majorEastAsia" w:hAnsi="Times New Roman" w:cs="Times New Roman"/>
          <w:i/>
          <w:iCs/>
          <w:sz w:val="28"/>
          <w:szCs w:val="28"/>
          <w:lang w:val="uk-UA"/>
        </w:rPr>
        <w:br/>
        <w:t xml:space="preserve">    jnz start</w:t>
      </w:r>
    </w:p>
    <w:p w14:paraId="23CB1A98" w14:textId="77777777" w:rsidR="00D73ADA" w:rsidRPr="00D73ADA" w:rsidRDefault="00D73ADA" w:rsidP="00D73ADA">
      <w:pPr>
        <w:jc w:val="center"/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>Порядок виконання роботи</w:t>
      </w:r>
    </w:p>
    <w:p w14:paraId="41C7F46A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lastRenderedPageBreak/>
        <w:t>У лабораторній роботі є:</w:t>
      </w:r>
    </w:p>
    <w:p w14:paraId="2EF84D04" w14:textId="77777777" w:rsidR="00D73ADA" w:rsidRPr="00D73ADA" w:rsidRDefault="00D73ADA" w:rsidP="00D73ADA">
      <w:pPr>
        <w:numPr>
          <w:ilvl w:val="0"/>
          <w:numId w:val="20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2 обов’язкові завдання (для всіх)</w:t>
      </w:r>
    </w:p>
    <w:p w14:paraId="06AF6960" w14:textId="77777777" w:rsidR="00D73ADA" w:rsidRPr="00D73ADA" w:rsidRDefault="00D73ADA" w:rsidP="00D73ADA">
      <w:pPr>
        <w:numPr>
          <w:ilvl w:val="0"/>
          <w:numId w:val="20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1 індивідуальне завдання (за варіантом)</w:t>
      </w:r>
    </w:p>
    <w:p w14:paraId="0EBED107" w14:textId="3E80A95F" w:rsidR="00D73ADA" w:rsidRPr="00D73ADA" w:rsidRDefault="00D73ADA" w:rsidP="00D73ADA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Виконуються ВСІ три частини.</w:t>
      </w:r>
    </w:p>
    <w:p w14:paraId="4965B928" w14:textId="61A08BCE" w:rsidR="00D73ADA" w:rsidRPr="00D73ADA" w:rsidRDefault="00D73ADA" w:rsidP="00D73ADA">
      <w:pPr>
        <w:jc w:val="center"/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>Завдання 1</w:t>
      </w:r>
    </w:p>
    <w:p w14:paraId="5E7D1589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>Умовний перехід</w:t>
      </w:r>
    </w:p>
    <w:p w14:paraId="7FB01915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Реалізувати функцію в асемблері:</w:t>
      </w:r>
    </w:p>
    <w:p w14:paraId="21BF458C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i/>
          <w:iCs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i/>
          <w:iCs/>
          <w:sz w:val="28"/>
          <w:szCs w:val="28"/>
          <w:lang w:val="uk-UA"/>
        </w:rPr>
        <w:t>int is_positive(int x)</w:t>
      </w:r>
    </w:p>
    <w:p w14:paraId="41DBDCB5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Функція повинна:</w:t>
      </w:r>
    </w:p>
    <w:p w14:paraId="2AAEE538" w14:textId="77777777" w:rsidR="00D73ADA" w:rsidRPr="00D73ADA" w:rsidRDefault="00D73ADA" w:rsidP="00D73ADA">
      <w:pPr>
        <w:numPr>
          <w:ilvl w:val="0"/>
          <w:numId w:val="21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повертати 1, якщо число &gt; 0</w:t>
      </w:r>
    </w:p>
    <w:p w14:paraId="129C6A8A" w14:textId="77777777" w:rsidR="00D73ADA" w:rsidRPr="00D73ADA" w:rsidRDefault="00D73ADA" w:rsidP="00D73ADA">
      <w:pPr>
        <w:numPr>
          <w:ilvl w:val="0"/>
          <w:numId w:val="21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повертати 0, якщо число ≤ 0</w:t>
      </w:r>
    </w:p>
    <w:p w14:paraId="15AFF7C4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Використати:</w:t>
      </w:r>
    </w:p>
    <w:p w14:paraId="1AC0E68F" w14:textId="77777777" w:rsidR="00D73ADA" w:rsidRPr="00D73ADA" w:rsidRDefault="00D73ADA" w:rsidP="00D73ADA">
      <w:pPr>
        <w:numPr>
          <w:ilvl w:val="0"/>
          <w:numId w:val="22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CMP</w:t>
      </w:r>
    </w:p>
    <w:p w14:paraId="0D32D432" w14:textId="20C454B3" w:rsidR="00D73ADA" w:rsidRPr="00D73ADA" w:rsidRDefault="00D73ADA" w:rsidP="00D73ADA">
      <w:pPr>
        <w:numPr>
          <w:ilvl w:val="0"/>
          <w:numId w:val="22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один умовний перехід Jcc</w:t>
      </w:r>
    </w:p>
    <w:p w14:paraId="72033364" w14:textId="09E3F1CD" w:rsidR="00D73ADA" w:rsidRPr="00D73ADA" w:rsidRDefault="00D73ADA" w:rsidP="00D73ADA">
      <w:pPr>
        <w:jc w:val="center"/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>Завдання 2</w:t>
      </w:r>
    </w:p>
    <w:p w14:paraId="7FD76A20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>Лінійний цикл</w:t>
      </w:r>
    </w:p>
    <w:p w14:paraId="060F55EC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Реалізувати функцію:</w:t>
      </w:r>
    </w:p>
    <w:p w14:paraId="156001CC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i/>
          <w:iCs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i/>
          <w:iCs/>
          <w:sz w:val="28"/>
          <w:szCs w:val="28"/>
          <w:lang w:val="uk-UA"/>
        </w:rPr>
        <w:t>int sum_n(int n)</w:t>
      </w:r>
    </w:p>
    <w:p w14:paraId="1F31B864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Функція повинна обчислювати:</w:t>
      </w:r>
    </w:p>
    <w:p w14:paraId="517BA088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1 + 2 + ... + n</w:t>
      </w:r>
    </w:p>
    <w:p w14:paraId="0ECA50D5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Використати:</w:t>
      </w:r>
    </w:p>
    <w:p w14:paraId="028BC38A" w14:textId="77777777" w:rsidR="00D73ADA" w:rsidRPr="00D73ADA" w:rsidRDefault="00D73ADA" w:rsidP="00D73ADA">
      <w:pPr>
        <w:numPr>
          <w:ilvl w:val="0"/>
          <w:numId w:val="23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цикл через DEC + JNZ</w:t>
      </w:r>
    </w:p>
    <w:p w14:paraId="46D93589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Провести заміри часу для:</w:t>
      </w:r>
    </w:p>
    <w:p w14:paraId="15E7AFA7" w14:textId="77777777" w:rsidR="00D73ADA" w:rsidRPr="00D73ADA" w:rsidRDefault="00D73ADA" w:rsidP="00D73ADA">
      <w:pPr>
        <w:numPr>
          <w:ilvl w:val="0"/>
          <w:numId w:val="24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lastRenderedPageBreak/>
        <w:t>n = 1000</w:t>
      </w:r>
    </w:p>
    <w:p w14:paraId="6172D6A1" w14:textId="62D3F52C" w:rsidR="00D73ADA" w:rsidRPr="00D73ADA" w:rsidRDefault="00D73ADA" w:rsidP="00D73ADA">
      <w:pPr>
        <w:numPr>
          <w:ilvl w:val="0"/>
          <w:numId w:val="24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n = 100000</w:t>
      </w:r>
    </w:p>
    <w:p w14:paraId="0DA0C884" w14:textId="415E2A05" w:rsidR="00D73ADA" w:rsidRPr="00D73ADA" w:rsidRDefault="00D73ADA" w:rsidP="00D73ADA">
      <w:pPr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>Завдання 3</w:t>
      </w:r>
    </w:p>
    <w:p w14:paraId="6C392440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 xml:space="preserve">Студент виконує </w:t>
      </w:r>
      <w:r w:rsidRPr="00D73ADA"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>одне</w:t>
      </w: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 xml:space="preserve"> завдання відповідно до свого варіанта.</w:t>
      </w:r>
    </w:p>
    <w:p w14:paraId="6730A335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Усі варіанти повинні:</w:t>
      </w:r>
    </w:p>
    <w:p w14:paraId="4FF2211D" w14:textId="77777777" w:rsidR="00D73ADA" w:rsidRPr="00D73ADA" w:rsidRDefault="00D73ADA" w:rsidP="00D73ADA">
      <w:pPr>
        <w:numPr>
          <w:ilvl w:val="0"/>
          <w:numId w:val="25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містити цикл</w:t>
      </w:r>
    </w:p>
    <w:p w14:paraId="242B2874" w14:textId="22384ECC" w:rsidR="00D73ADA" w:rsidRPr="00D73ADA" w:rsidRDefault="00D73ADA" w:rsidP="00D73ADA">
      <w:pPr>
        <w:numPr>
          <w:ilvl w:val="0"/>
          <w:numId w:val="25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містити хоча б одну умовну перевірку</w:t>
      </w:r>
    </w:p>
    <w:p w14:paraId="26BBBA04" w14:textId="77777777" w:rsidR="00D73ADA" w:rsidRPr="00D73ADA" w:rsidRDefault="00D73ADA" w:rsidP="00D73ADA">
      <w:pPr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>Варіанти</w:t>
      </w:r>
    </w:p>
    <w:p w14:paraId="0ADBF70F" w14:textId="77777777" w:rsidR="00D73ADA" w:rsidRPr="00D73ADA" w:rsidRDefault="00D73ADA" w:rsidP="00D73ADA">
      <w:pPr>
        <w:numPr>
          <w:ilvl w:val="0"/>
          <w:numId w:val="26"/>
        </w:numPr>
        <w:tabs>
          <w:tab w:val="num" w:pos="720"/>
        </w:tabs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Підрахувати кількість парних чисел від 1 до n</w:t>
      </w:r>
    </w:p>
    <w:p w14:paraId="33A1B87E" w14:textId="77777777" w:rsidR="00D73ADA" w:rsidRPr="00D73ADA" w:rsidRDefault="00D73ADA" w:rsidP="00D73ADA">
      <w:pPr>
        <w:numPr>
          <w:ilvl w:val="0"/>
          <w:numId w:val="26"/>
        </w:numPr>
        <w:tabs>
          <w:tab w:val="num" w:pos="720"/>
        </w:tabs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Обчислити факторіал числа n</w:t>
      </w:r>
    </w:p>
    <w:p w14:paraId="5E2F7C88" w14:textId="77777777" w:rsidR="00D73ADA" w:rsidRPr="00D73ADA" w:rsidRDefault="00D73ADA" w:rsidP="00D73ADA">
      <w:pPr>
        <w:numPr>
          <w:ilvl w:val="0"/>
          <w:numId w:val="26"/>
        </w:numPr>
        <w:tabs>
          <w:tab w:val="num" w:pos="720"/>
        </w:tabs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Підрахувати кількість додатних чисел у масиві</w:t>
      </w:r>
    </w:p>
    <w:p w14:paraId="5EC9678A" w14:textId="77777777" w:rsidR="00D73ADA" w:rsidRPr="00D73ADA" w:rsidRDefault="00D73ADA" w:rsidP="00D73ADA">
      <w:pPr>
        <w:numPr>
          <w:ilvl w:val="0"/>
          <w:numId w:val="26"/>
        </w:numPr>
        <w:tabs>
          <w:tab w:val="num" w:pos="720"/>
        </w:tabs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Знайти максимальний елемент масиву</w:t>
      </w:r>
    </w:p>
    <w:p w14:paraId="6F95F5D1" w14:textId="77777777" w:rsidR="00D73ADA" w:rsidRPr="00D73ADA" w:rsidRDefault="00D73ADA" w:rsidP="00D73ADA">
      <w:pPr>
        <w:numPr>
          <w:ilvl w:val="0"/>
          <w:numId w:val="26"/>
        </w:numPr>
        <w:tabs>
          <w:tab w:val="num" w:pos="720"/>
        </w:tabs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Підрахувати кількість нулів у масиві</w:t>
      </w:r>
    </w:p>
    <w:p w14:paraId="67044736" w14:textId="77777777" w:rsidR="00D73ADA" w:rsidRPr="00D73ADA" w:rsidRDefault="00D73ADA" w:rsidP="00D73ADA">
      <w:pPr>
        <w:numPr>
          <w:ilvl w:val="0"/>
          <w:numId w:val="26"/>
        </w:numPr>
        <w:tabs>
          <w:tab w:val="num" w:pos="720"/>
        </w:tabs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Обчислити суму лише парних чисел у масиві</w:t>
      </w:r>
    </w:p>
    <w:p w14:paraId="2A2CDF39" w14:textId="77777777" w:rsidR="00D73ADA" w:rsidRPr="00D73ADA" w:rsidRDefault="00D73ADA" w:rsidP="00D73ADA">
      <w:pPr>
        <w:numPr>
          <w:ilvl w:val="0"/>
          <w:numId w:val="26"/>
        </w:numPr>
        <w:tabs>
          <w:tab w:val="num" w:pos="720"/>
        </w:tabs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Перевірити, чи є число простим</w:t>
      </w:r>
    </w:p>
    <w:p w14:paraId="167C6A2C" w14:textId="77777777" w:rsidR="00D73ADA" w:rsidRPr="00D73ADA" w:rsidRDefault="00D73ADA" w:rsidP="00D73ADA">
      <w:pPr>
        <w:numPr>
          <w:ilvl w:val="0"/>
          <w:numId w:val="26"/>
        </w:numPr>
        <w:tabs>
          <w:tab w:val="num" w:pos="720"/>
        </w:tabs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Підрахувати кількість чисел, кратних 3</w:t>
      </w:r>
    </w:p>
    <w:p w14:paraId="3E01D301" w14:textId="77777777" w:rsidR="00D73ADA" w:rsidRPr="00D73ADA" w:rsidRDefault="00D73ADA" w:rsidP="00D73ADA">
      <w:pPr>
        <w:numPr>
          <w:ilvl w:val="0"/>
          <w:numId w:val="26"/>
        </w:numPr>
        <w:tabs>
          <w:tab w:val="num" w:pos="720"/>
        </w:tabs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Обчислити степінь числа (a^n)</w:t>
      </w:r>
    </w:p>
    <w:p w14:paraId="5353986E" w14:textId="65B40B9A" w:rsidR="00D73ADA" w:rsidRPr="00D73ADA" w:rsidRDefault="00D73ADA" w:rsidP="00D73ADA">
      <w:pPr>
        <w:numPr>
          <w:ilvl w:val="0"/>
          <w:numId w:val="26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Знайти мінімальний елемент масиву</w:t>
      </w:r>
    </w:p>
    <w:p w14:paraId="490B9DE9" w14:textId="335A0490" w:rsidR="00D73ADA" w:rsidRPr="00D73ADA" w:rsidRDefault="00D73ADA" w:rsidP="00D73ADA">
      <w:pPr>
        <w:rPr>
          <w:rFonts w:ascii="Times New Roman" w:eastAsiaTheme="majorEastAsia" w:hAnsi="Times New Roman" w:cs="Times New Roman"/>
          <w:b/>
          <w:bCs/>
          <w:sz w:val="28"/>
          <w:szCs w:val="28"/>
          <w:lang w:val="en-GB"/>
        </w:rPr>
      </w:pPr>
      <w:r w:rsidRPr="00D73ADA"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 xml:space="preserve">Таблиця </w:t>
      </w:r>
      <w:r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>1. Р</w:t>
      </w:r>
      <w:r w:rsidRPr="00D73ADA"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>езультат</w:t>
      </w:r>
      <w:r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>и</w:t>
      </w:r>
      <w:r w:rsidRPr="00D73ADA"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 xml:space="preserve"> </w:t>
      </w:r>
      <w:r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>до Завдання 2</w:t>
      </w: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5"/>
        <w:gridCol w:w="2025"/>
      </w:tblGrid>
      <w:tr w:rsidR="00D73ADA" w:rsidRPr="00D73ADA" w14:paraId="0B3D8434" w14:textId="77777777" w:rsidTr="00D73ADA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DB5C757" w14:textId="77777777" w:rsidR="00D73ADA" w:rsidRPr="00D73ADA" w:rsidRDefault="00D73ADA" w:rsidP="00D73ADA">
            <w:pPr>
              <w:jc w:val="center"/>
              <w:rPr>
                <w:rFonts w:ascii="Times New Roman" w:eastAsiaTheme="majorEastAsia" w:hAnsi="Times New Roman" w:cs="Times New Roman"/>
                <w:b/>
                <w:bCs/>
                <w:sz w:val="28"/>
                <w:szCs w:val="28"/>
                <w:lang w:val="uk-UA"/>
              </w:rPr>
            </w:pPr>
            <w:r w:rsidRPr="00D73ADA">
              <w:rPr>
                <w:rFonts w:ascii="Times New Roman" w:eastAsiaTheme="majorEastAsia" w:hAnsi="Times New Roman" w:cs="Times New Roman"/>
                <w:b/>
                <w:bCs/>
                <w:sz w:val="28"/>
                <w:szCs w:val="28"/>
                <w:lang w:val="uk-UA"/>
              </w:rPr>
              <w:t>n</w:t>
            </w:r>
          </w:p>
        </w:tc>
        <w:tc>
          <w:tcPr>
            <w:tcW w:w="0" w:type="auto"/>
            <w:vAlign w:val="center"/>
            <w:hideMark/>
          </w:tcPr>
          <w:p w14:paraId="21AD2A53" w14:textId="77777777" w:rsidR="00D73ADA" w:rsidRPr="00D73ADA" w:rsidRDefault="00D73ADA" w:rsidP="00D73ADA">
            <w:pPr>
              <w:jc w:val="center"/>
              <w:rPr>
                <w:rFonts w:ascii="Times New Roman" w:eastAsiaTheme="majorEastAsia" w:hAnsi="Times New Roman" w:cs="Times New Roman"/>
                <w:b/>
                <w:bCs/>
                <w:sz w:val="28"/>
                <w:szCs w:val="28"/>
                <w:lang w:val="uk-UA"/>
              </w:rPr>
            </w:pPr>
            <w:r w:rsidRPr="00D73ADA">
              <w:rPr>
                <w:rFonts w:ascii="Times New Roman" w:eastAsiaTheme="majorEastAsia" w:hAnsi="Times New Roman" w:cs="Times New Roman"/>
                <w:b/>
                <w:bCs/>
                <w:sz w:val="28"/>
                <w:szCs w:val="28"/>
                <w:lang w:val="uk-UA"/>
              </w:rPr>
              <w:t>Час виконання</w:t>
            </w:r>
          </w:p>
        </w:tc>
      </w:tr>
      <w:tr w:rsidR="00D73ADA" w:rsidRPr="00D73ADA" w14:paraId="1718D27A" w14:textId="77777777" w:rsidTr="00D73ADA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2056E65" w14:textId="77777777" w:rsidR="00D73ADA" w:rsidRPr="00D73ADA" w:rsidRDefault="00D73ADA" w:rsidP="00D73ADA">
            <w:pPr>
              <w:jc w:val="center"/>
              <w:rPr>
                <w:rFonts w:ascii="Times New Roman" w:eastAsiaTheme="majorEastAsia" w:hAnsi="Times New Roman" w:cs="Times New Roman"/>
                <w:sz w:val="28"/>
                <w:szCs w:val="28"/>
                <w:lang w:val="uk-UA"/>
              </w:rPr>
            </w:pPr>
            <w:r w:rsidRPr="00D73ADA">
              <w:rPr>
                <w:rFonts w:ascii="Times New Roman" w:eastAsiaTheme="majorEastAsia" w:hAnsi="Times New Roman" w:cs="Times New Roman"/>
                <w:sz w:val="28"/>
                <w:szCs w:val="28"/>
                <w:lang w:val="uk-UA"/>
              </w:rPr>
              <w:t>1000</w:t>
            </w:r>
          </w:p>
        </w:tc>
        <w:tc>
          <w:tcPr>
            <w:tcW w:w="0" w:type="auto"/>
            <w:vAlign w:val="center"/>
            <w:hideMark/>
          </w:tcPr>
          <w:p w14:paraId="3568F8AD" w14:textId="77777777" w:rsidR="00D73ADA" w:rsidRPr="00D73ADA" w:rsidRDefault="00D73ADA" w:rsidP="00D73ADA">
            <w:pPr>
              <w:jc w:val="center"/>
              <w:rPr>
                <w:rFonts w:ascii="Times New Roman" w:eastAsiaTheme="majorEastAsia" w:hAnsi="Times New Roman" w:cs="Times New Roman"/>
                <w:sz w:val="28"/>
                <w:szCs w:val="28"/>
                <w:lang w:val="uk-UA"/>
              </w:rPr>
            </w:pPr>
          </w:p>
        </w:tc>
      </w:tr>
      <w:tr w:rsidR="00D73ADA" w:rsidRPr="00D73ADA" w14:paraId="691C03FC" w14:textId="77777777" w:rsidTr="00D73ADA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E4F4CB1" w14:textId="77777777" w:rsidR="00D73ADA" w:rsidRPr="00D73ADA" w:rsidRDefault="00D73ADA" w:rsidP="00D73ADA">
            <w:pPr>
              <w:jc w:val="center"/>
              <w:rPr>
                <w:rFonts w:ascii="Times New Roman" w:eastAsiaTheme="majorEastAsia" w:hAnsi="Times New Roman" w:cs="Times New Roman"/>
                <w:sz w:val="28"/>
                <w:szCs w:val="28"/>
                <w:lang w:val="uk-UA"/>
              </w:rPr>
            </w:pPr>
            <w:r w:rsidRPr="00D73ADA">
              <w:rPr>
                <w:rFonts w:ascii="Times New Roman" w:eastAsiaTheme="majorEastAsia" w:hAnsi="Times New Roman" w:cs="Times New Roman"/>
                <w:sz w:val="28"/>
                <w:szCs w:val="28"/>
                <w:lang w:val="uk-UA"/>
              </w:rPr>
              <w:t>100000</w:t>
            </w:r>
          </w:p>
        </w:tc>
        <w:tc>
          <w:tcPr>
            <w:tcW w:w="0" w:type="auto"/>
            <w:vAlign w:val="center"/>
            <w:hideMark/>
          </w:tcPr>
          <w:p w14:paraId="333DE8E2" w14:textId="77777777" w:rsidR="00D73ADA" w:rsidRPr="00D73ADA" w:rsidRDefault="00D73ADA" w:rsidP="00D73ADA">
            <w:pPr>
              <w:jc w:val="center"/>
              <w:rPr>
                <w:rFonts w:ascii="Times New Roman" w:eastAsiaTheme="majorEastAsia" w:hAnsi="Times New Roman" w:cs="Times New Roman"/>
                <w:sz w:val="28"/>
                <w:szCs w:val="28"/>
                <w:lang w:val="uk-UA"/>
              </w:rPr>
            </w:pPr>
          </w:p>
        </w:tc>
      </w:tr>
    </w:tbl>
    <w:p w14:paraId="756EC430" w14:textId="77777777" w:rsidR="00D73ADA" w:rsidRPr="00D73ADA" w:rsidRDefault="00D73ADA" w:rsidP="00D73ADA">
      <w:pPr>
        <w:jc w:val="center"/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lastRenderedPageBreak/>
        <w:t>Контрольні питання</w:t>
      </w:r>
    </w:p>
    <w:p w14:paraId="35696E55" w14:textId="77777777" w:rsidR="00D73ADA" w:rsidRPr="00D73ADA" w:rsidRDefault="00D73ADA" w:rsidP="00D73ADA">
      <w:pPr>
        <w:numPr>
          <w:ilvl w:val="0"/>
          <w:numId w:val="27"/>
        </w:numPr>
        <w:tabs>
          <w:tab w:val="num" w:pos="720"/>
        </w:tabs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Що робить інструкція CMP?</w:t>
      </w:r>
    </w:p>
    <w:p w14:paraId="28BA8753" w14:textId="77777777" w:rsidR="00D73ADA" w:rsidRPr="00D73ADA" w:rsidRDefault="00D73ADA" w:rsidP="00D73ADA">
      <w:pPr>
        <w:numPr>
          <w:ilvl w:val="0"/>
          <w:numId w:val="27"/>
        </w:numPr>
        <w:tabs>
          <w:tab w:val="num" w:pos="720"/>
        </w:tabs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Які прапори використовуються при JG?</w:t>
      </w:r>
    </w:p>
    <w:p w14:paraId="16E649D4" w14:textId="77777777" w:rsidR="00D73ADA" w:rsidRPr="00D73ADA" w:rsidRDefault="00D73ADA" w:rsidP="00D73ADA">
      <w:pPr>
        <w:numPr>
          <w:ilvl w:val="0"/>
          <w:numId w:val="27"/>
        </w:numPr>
        <w:tabs>
          <w:tab w:val="num" w:pos="720"/>
        </w:tabs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Чим відрізняється JG від JA?</w:t>
      </w:r>
    </w:p>
    <w:p w14:paraId="1BAB1938" w14:textId="77777777" w:rsidR="00D73ADA" w:rsidRPr="00D73ADA" w:rsidRDefault="00D73ADA" w:rsidP="00D73ADA">
      <w:pPr>
        <w:numPr>
          <w:ilvl w:val="0"/>
          <w:numId w:val="27"/>
        </w:numPr>
        <w:tabs>
          <w:tab w:val="num" w:pos="720"/>
        </w:tabs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Як реалізується цикл в асемблері?</w:t>
      </w:r>
    </w:p>
    <w:p w14:paraId="0DF32C99" w14:textId="77777777" w:rsidR="00D73ADA" w:rsidRPr="00D73ADA" w:rsidRDefault="00D73ADA" w:rsidP="00D73ADA">
      <w:pPr>
        <w:numPr>
          <w:ilvl w:val="0"/>
          <w:numId w:val="27"/>
        </w:numPr>
        <w:tabs>
          <w:tab w:val="num" w:pos="720"/>
        </w:tabs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Чому велике n збільшує час виконання?</w:t>
      </w:r>
    </w:p>
    <w:p w14:paraId="11B48A16" w14:textId="024506FD" w:rsidR="00D73ADA" w:rsidRPr="00D73ADA" w:rsidRDefault="00D73ADA" w:rsidP="00D73ADA">
      <w:pPr>
        <w:numPr>
          <w:ilvl w:val="0"/>
          <w:numId w:val="27"/>
        </w:num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Що впливає на продуктивність коду?</w:t>
      </w:r>
    </w:p>
    <w:p w14:paraId="2587D704" w14:textId="77777777" w:rsidR="00D73ADA" w:rsidRPr="00D73ADA" w:rsidRDefault="00D73ADA" w:rsidP="00D73ADA">
      <w:pPr>
        <w:jc w:val="center"/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b/>
          <w:bCs/>
          <w:sz w:val="28"/>
          <w:szCs w:val="28"/>
          <w:lang w:val="uk-UA"/>
        </w:rPr>
        <w:t>Висновок</w:t>
      </w:r>
    </w:p>
    <w:p w14:paraId="7C248A03" w14:textId="4BF9644E" w:rsidR="00D73ADA" w:rsidRPr="00D73ADA" w:rsidRDefault="00D73ADA" w:rsidP="00D73ADA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У висновку студент повинен</w:t>
      </w:r>
      <w:r>
        <w:rPr>
          <w:rFonts w:ascii="Times New Roman" w:eastAsiaTheme="majorEastAsia" w:hAnsi="Times New Roman" w:cs="Times New Roman"/>
          <w:sz w:val="28"/>
          <w:szCs w:val="28"/>
          <w:lang w:val="en-GB"/>
        </w:rPr>
        <w:t xml:space="preserve"> </w:t>
      </w: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пояснити, як реалізуються гілки та цикли в асемблері</w:t>
      </w:r>
      <w:r>
        <w:rPr>
          <w:rFonts w:ascii="Times New Roman" w:eastAsiaTheme="majorEastAsia" w:hAnsi="Times New Roman" w:cs="Times New Roman"/>
          <w:sz w:val="28"/>
          <w:szCs w:val="28"/>
          <w:lang w:val="en-GB"/>
        </w:rPr>
        <w:t xml:space="preserve">, </w:t>
      </w: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порівняти швидкодію при різних n</w:t>
      </w:r>
      <w:r>
        <w:rPr>
          <w:rFonts w:ascii="Times New Roman" w:eastAsiaTheme="majorEastAsia" w:hAnsi="Times New Roman" w:cs="Times New Roman"/>
          <w:sz w:val="28"/>
          <w:szCs w:val="28"/>
          <w:lang w:val="uk-UA"/>
        </w:rPr>
        <w:t xml:space="preserve"> та</w:t>
      </w:r>
      <w:r>
        <w:rPr>
          <w:rFonts w:ascii="Times New Roman" w:eastAsiaTheme="majorEastAsia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eastAsiaTheme="majorEastAsia" w:hAnsi="Times New Roman" w:cs="Times New Roman"/>
          <w:sz w:val="28"/>
          <w:szCs w:val="28"/>
          <w:lang w:val="uk-UA"/>
        </w:rPr>
        <w:t>з</w:t>
      </w:r>
      <w:r w:rsidRPr="00D73ADA">
        <w:rPr>
          <w:rFonts w:ascii="Times New Roman" w:eastAsiaTheme="majorEastAsia" w:hAnsi="Times New Roman" w:cs="Times New Roman"/>
          <w:sz w:val="28"/>
          <w:szCs w:val="28"/>
          <w:lang w:val="uk-UA"/>
        </w:rPr>
        <w:t>робити висновок про вплив структури коду на продуктивність.</w:t>
      </w:r>
    </w:p>
    <w:p w14:paraId="72B8DE37" w14:textId="19E24682" w:rsidR="00772491" w:rsidRPr="00D73ADA" w:rsidRDefault="00772491" w:rsidP="00D73ADA"/>
    <w:sectPr w:rsidR="00772491" w:rsidRPr="00D73AD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922081"/>
    <w:multiLevelType w:val="multilevel"/>
    <w:tmpl w:val="7CD8D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1AC5B8F"/>
    <w:multiLevelType w:val="hybridMultilevel"/>
    <w:tmpl w:val="77D0DE0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1279E0"/>
    <w:multiLevelType w:val="multilevel"/>
    <w:tmpl w:val="AD4CC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4C5199C"/>
    <w:multiLevelType w:val="multilevel"/>
    <w:tmpl w:val="38160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9F93A8E"/>
    <w:multiLevelType w:val="multilevel"/>
    <w:tmpl w:val="4686D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1FD5105"/>
    <w:multiLevelType w:val="multilevel"/>
    <w:tmpl w:val="D0284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35A16B1"/>
    <w:multiLevelType w:val="multilevel"/>
    <w:tmpl w:val="845E9B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1D027B21"/>
    <w:multiLevelType w:val="multilevel"/>
    <w:tmpl w:val="FE4409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7" w15:restartNumberingAfterBreak="0">
    <w:nsid w:val="1D29694A"/>
    <w:multiLevelType w:val="multilevel"/>
    <w:tmpl w:val="062E8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94D7474"/>
    <w:multiLevelType w:val="multilevel"/>
    <w:tmpl w:val="C5783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EEC1C00"/>
    <w:multiLevelType w:val="multilevel"/>
    <w:tmpl w:val="9FACF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0960706"/>
    <w:multiLevelType w:val="multilevel"/>
    <w:tmpl w:val="3F167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F172F1"/>
    <w:multiLevelType w:val="hybridMultilevel"/>
    <w:tmpl w:val="ABB0086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2D43AB"/>
    <w:multiLevelType w:val="multilevel"/>
    <w:tmpl w:val="7ACC4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7174E36"/>
    <w:multiLevelType w:val="multilevel"/>
    <w:tmpl w:val="88222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2A4B19"/>
    <w:multiLevelType w:val="multilevel"/>
    <w:tmpl w:val="794E2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AF2662"/>
    <w:multiLevelType w:val="multilevel"/>
    <w:tmpl w:val="4EE8A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EBF1D52"/>
    <w:multiLevelType w:val="multilevel"/>
    <w:tmpl w:val="0FD000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6D4003E"/>
    <w:multiLevelType w:val="hybridMultilevel"/>
    <w:tmpl w:val="F648CC0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B9367E"/>
    <w:multiLevelType w:val="multilevel"/>
    <w:tmpl w:val="8F30D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28512633">
    <w:abstractNumId w:val="8"/>
  </w:num>
  <w:num w:numId="2" w16cid:durableId="1479758988">
    <w:abstractNumId w:val="6"/>
  </w:num>
  <w:num w:numId="3" w16cid:durableId="1024208865">
    <w:abstractNumId w:val="5"/>
  </w:num>
  <w:num w:numId="4" w16cid:durableId="1236865198">
    <w:abstractNumId w:val="4"/>
  </w:num>
  <w:num w:numId="5" w16cid:durableId="55663608">
    <w:abstractNumId w:val="7"/>
  </w:num>
  <w:num w:numId="6" w16cid:durableId="876091122">
    <w:abstractNumId w:val="3"/>
  </w:num>
  <w:num w:numId="7" w16cid:durableId="1443576833">
    <w:abstractNumId w:val="2"/>
  </w:num>
  <w:num w:numId="8" w16cid:durableId="390733980">
    <w:abstractNumId w:val="1"/>
  </w:num>
  <w:num w:numId="9" w16cid:durableId="1395398525">
    <w:abstractNumId w:val="0"/>
  </w:num>
  <w:num w:numId="10" w16cid:durableId="473067216">
    <w:abstractNumId w:val="10"/>
  </w:num>
  <w:num w:numId="11" w16cid:durableId="1634677947">
    <w:abstractNumId w:val="20"/>
  </w:num>
  <w:num w:numId="12" w16cid:durableId="492642578">
    <w:abstractNumId w:val="26"/>
  </w:num>
  <w:num w:numId="13" w16cid:durableId="734200140">
    <w:abstractNumId w:val="17"/>
  </w:num>
  <w:num w:numId="14" w16cid:durableId="1349522970">
    <w:abstractNumId w:val="25"/>
  </w:num>
  <w:num w:numId="15" w16cid:durableId="853347474">
    <w:abstractNumId w:val="19"/>
  </w:num>
  <w:num w:numId="16" w16cid:durableId="1653292635">
    <w:abstractNumId w:val="27"/>
  </w:num>
  <w:num w:numId="17" w16cid:durableId="1234782438">
    <w:abstractNumId w:val="21"/>
  </w:num>
  <w:num w:numId="18" w16cid:durableId="87893224">
    <w:abstractNumId w:val="28"/>
  </w:num>
  <w:num w:numId="19" w16cid:durableId="574172301">
    <w:abstractNumId w:val="12"/>
  </w:num>
  <w:num w:numId="20" w16cid:durableId="1583105323">
    <w:abstractNumId w:val="22"/>
  </w:num>
  <w:num w:numId="21" w16cid:durableId="1401826473">
    <w:abstractNumId w:val="18"/>
  </w:num>
  <w:num w:numId="22" w16cid:durableId="594437880">
    <w:abstractNumId w:val="14"/>
  </w:num>
  <w:num w:numId="23" w16cid:durableId="2027099012">
    <w:abstractNumId w:val="13"/>
  </w:num>
  <w:num w:numId="24" w16cid:durableId="891505785">
    <w:abstractNumId w:val="24"/>
  </w:num>
  <w:num w:numId="25" w16cid:durableId="615411326">
    <w:abstractNumId w:val="11"/>
  </w:num>
  <w:num w:numId="26" w16cid:durableId="1836606444">
    <w:abstractNumId w:val="16"/>
  </w:num>
  <w:num w:numId="27" w16cid:durableId="816917602">
    <w:abstractNumId w:val="15"/>
  </w:num>
  <w:num w:numId="28" w16cid:durableId="504370376">
    <w:abstractNumId w:val="23"/>
  </w:num>
  <w:num w:numId="29" w16cid:durableId="96372806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6063C"/>
    <w:rsid w:val="000B18EA"/>
    <w:rsid w:val="0015074B"/>
    <w:rsid w:val="001D4446"/>
    <w:rsid w:val="00213C04"/>
    <w:rsid w:val="0029639D"/>
    <w:rsid w:val="00326F90"/>
    <w:rsid w:val="005713D3"/>
    <w:rsid w:val="00717E85"/>
    <w:rsid w:val="00772491"/>
    <w:rsid w:val="00855AA3"/>
    <w:rsid w:val="008E02E6"/>
    <w:rsid w:val="00AA1D8D"/>
    <w:rsid w:val="00B47730"/>
    <w:rsid w:val="00C42D6A"/>
    <w:rsid w:val="00CB0664"/>
    <w:rsid w:val="00D503E2"/>
    <w:rsid w:val="00D73ADA"/>
    <w:rsid w:val="00DC3CDB"/>
    <w:rsid w:val="00EC57A9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CD31DB7"/>
  <w14:defaultImageDpi w14:val="300"/>
  <w15:docId w15:val="{DA1E71F4-6B6B-441E-87A6-08F0893D8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0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2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ій колонтитул Знак"/>
    <w:basedOn w:val="a2"/>
    <w:link w:val="a5"/>
    <w:uiPriority w:val="99"/>
    <w:rsid w:val="00E618BF"/>
  </w:style>
  <w:style w:type="paragraph" w:styleId="a7">
    <w:name w:val="footer"/>
    <w:basedOn w:val="a1"/>
    <w:link w:val="a8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ій колонтитул Знак"/>
    <w:basedOn w:val="a2"/>
    <w:link w:val="a7"/>
    <w:uiPriority w:val="99"/>
    <w:rsid w:val="00E618BF"/>
  </w:style>
  <w:style w:type="paragraph" w:styleId="a9">
    <w:name w:val="No Spacing"/>
    <w:uiPriority w:val="1"/>
    <w:qFormat/>
    <w:rsid w:val="00FC693F"/>
    <w:pPr>
      <w:spacing w:after="0" w:line="240" w:lineRule="auto"/>
    </w:pPr>
  </w:style>
  <w:style w:type="character" w:customStyle="1" w:styleId="10">
    <w:name w:val="Заголовок 1 Знак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2">
    <w:name w:val="Заголовок 2 Знак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Заголовок 3 Знак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a">
    <w:name w:val="Title"/>
    <w:basedOn w:val="a1"/>
    <w:next w:val="a1"/>
    <w:link w:val="ab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b">
    <w:name w:val="Назва Знак"/>
    <w:basedOn w:val="a2"/>
    <w:link w:val="aa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c">
    <w:name w:val="Subtitle"/>
    <w:basedOn w:val="a1"/>
    <w:next w:val="a1"/>
    <w:link w:val="ad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d">
    <w:name w:val="Підзаголовок Знак"/>
    <w:basedOn w:val="a2"/>
    <w:link w:val="ac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e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f">
    <w:name w:val="Body Text"/>
    <w:basedOn w:val="a1"/>
    <w:link w:val="af0"/>
    <w:uiPriority w:val="99"/>
    <w:unhideWhenUsed/>
    <w:rsid w:val="00AA1D8D"/>
    <w:pPr>
      <w:spacing w:after="120"/>
    </w:pPr>
  </w:style>
  <w:style w:type="character" w:customStyle="1" w:styleId="af0">
    <w:name w:val="Основний текст Знак"/>
    <w:basedOn w:val="a2"/>
    <w:link w:val="af"/>
    <w:uiPriority w:val="99"/>
    <w:rsid w:val="00AA1D8D"/>
  </w:style>
  <w:style w:type="paragraph" w:styleId="23">
    <w:name w:val="Body Text 2"/>
    <w:basedOn w:val="a1"/>
    <w:link w:val="24"/>
    <w:uiPriority w:val="99"/>
    <w:unhideWhenUsed/>
    <w:rsid w:val="00AA1D8D"/>
    <w:pPr>
      <w:spacing w:after="120" w:line="480" w:lineRule="auto"/>
    </w:pPr>
  </w:style>
  <w:style w:type="character" w:customStyle="1" w:styleId="24">
    <w:name w:val="Основний текст 2 Знак"/>
    <w:basedOn w:val="a2"/>
    <w:link w:val="23"/>
    <w:uiPriority w:val="99"/>
    <w:rsid w:val="00AA1D8D"/>
  </w:style>
  <w:style w:type="paragraph" w:styleId="33">
    <w:name w:val="Body Text 3"/>
    <w:basedOn w:val="a1"/>
    <w:link w:val="34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4">
    <w:name w:val="Основний текст 3 Знак"/>
    <w:basedOn w:val="a2"/>
    <w:link w:val="33"/>
    <w:uiPriority w:val="99"/>
    <w:rsid w:val="00AA1D8D"/>
    <w:rPr>
      <w:sz w:val="16"/>
      <w:szCs w:val="16"/>
    </w:rPr>
  </w:style>
  <w:style w:type="paragraph" w:styleId="af1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5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5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f2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6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f3">
    <w:name w:val="macro"/>
    <w:link w:val="af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af4">
    <w:name w:val="Текст макросу Знак"/>
    <w:basedOn w:val="a2"/>
    <w:link w:val="af3"/>
    <w:uiPriority w:val="99"/>
    <w:rsid w:val="0029639D"/>
    <w:rPr>
      <w:rFonts w:ascii="Courier" w:hAnsi="Courier"/>
      <w:sz w:val="20"/>
      <w:szCs w:val="20"/>
    </w:rPr>
  </w:style>
  <w:style w:type="paragraph" w:styleId="af5">
    <w:name w:val="Quote"/>
    <w:basedOn w:val="a1"/>
    <w:next w:val="a1"/>
    <w:link w:val="af6"/>
    <w:uiPriority w:val="29"/>
    <w:qFormat/>
    <w:rsid w:val="00FC693F"/>
    <w:rPr>
      <w:i/>
      <w:iCs/>
      <w:color w:val="000000" w:themeColor="text1"/>
    </w:rPr>
  </w:style>
  <w:style w:type="character" w:customStyle="1" w:styleId="af6">
    <w:name w:val="Цитата Знак"/>
    <w:basedOn w:val="a2"/>
    <w:link w:val="af5"/>
    <w:uiPriority w:val="29"/>
    <w:rsid w:val="00FC693F"/>
    <w:rPr>
      <w:i/>
      <w:iCs/>
      <w:color w:val="000000" w:themeColor="text1"/>
    </w:rPr>
  </w:style>
  <w:style w:type="character" w:customStyle="1" w:styleId="40">
    <w:name w:val="Заголовок 4 Знак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8">
    <w:name w:val="Strong"/>
    <w:basedOn w:val="a2"/>
    <w:uiPriority w:val="22"/>
    <w:qFormat/>
    <w:rsid w:val="00FC693F"/>
    <w:rPr>
      <w:b/>
      <w:bCs/>
    </w:rPr>
  </w:style>
  <w:style w:type="character" w:styleId="af9">
    <w:name w:val="Emphasis"/>
    <w:basedOn w:val="a2"/>
    <w:uiPriority w:val="20"/>
    <w:qFormat/>
    <w:rsid w:val="00FC693F"/>
    <w:rPr>
      <w:i/>
      <w:iCs/>
    </w:rPr>
  </w:style>
  <w:style w:type="paragraph" w:styleId="afa">
    <w:name w:val="Intense Quote"/>
    <w:basedOn w:val="a1"/>
    <w:next w:val="a1"/>
    <w:link w:val="afb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b">
    <w:name w:val="Насичена цитата Знак"/>
    <w:basedOn w:val="a2"/>
    <w:link w:val="afa"/>
    <w:uiPriority w:val="30"/>
    <w:rsid w:val="00FC693F"/>
    <w:rPr>
      <w:b/>
      <w:bCs/>
      <w:i/>
      <w:iCs/>
      <w:color w:val="4F81BD" w:themeColor="accent1"/>
    </w:rPr>
  </w:style>
  <w:style w:type="character" w:styleId="afc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d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e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f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f0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aff1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f2">
    <w:name w:val="Table Grid"/>
    <w:basedOn w:val="a3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3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1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27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37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41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51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61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f4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12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28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38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42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52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62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5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13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29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39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43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53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63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4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10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20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30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40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a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10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20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30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40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50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60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7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11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21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31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41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b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11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21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31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41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51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61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8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12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22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32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42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c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12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22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32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42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52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62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a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10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20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30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40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50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60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f6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19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2d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3b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44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54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64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7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a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2e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3c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45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55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65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8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b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f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3d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46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56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66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9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c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2f0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3e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47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57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67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af"/>
    <w:next w:val="af"/>
    <w:qFormat/>
    <w:rsid w:val="00772491"/>
    <w:pPr>
      <w:spacing w:before="180" w:after="180" w:line="240" w:lineRule="auto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94</Words>
  <Characters>795</Characters>
  <Application>Microsoft Office Word</Application>
  <DocSecurity>0</DocSecurity>
  <Lines>6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1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Oleksandr Pastushkov</cp:lastModifiedBy>
  <cp:revision>3</cp:revision>
  <dcterms:created xsi:type="dcterms:W3CDTF">2026-03-02T16:06:00Z</dcterms:created>
  <dcterms:modified xsi:type="dcterms:W3CDTF">2026-03-03T11:02:00Z</dcterms:modified>
  <cp:category/>
</cp:coreProperties>
</file>